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ADB23" w14:textId="2DD2D9C5" w:rsidR="00452EB4" w:rsidRPr="004817C0" w:rsidRDefault="001F5DF9" w:rsidP="001E6BF4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F7577C" w:rsidRPr="00F7577C">
        <w:rPr>
          <w:rFonts w:asciiTheme="minorBidi" w:hAnsiTheme="minorBidi"/>
          <w:b/>
          <w:sz w:val="28"/>
          <w:szCs w:val="28"/>
          <w:lang w:val="en-US"/>
        </w:rPr>
        <w:t xml:space="preserve">Furniture for the schools – </w:t>
      </w:r>
      <w:r w:rsidR="00EB7F2C">
        <w:rPr>
          <w:rFonts w:asciiTheme="minorBidi" w:hAnsiTheme="minorBidi"/>
          <w:b/>
          <w:sz w:val="28"/>
          <w:szCs w:val="28"/>
          <w:lang w:val="en-US"/>
        </w:rPr>
        <w:t>Mosul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0B847C39" w:rsidR="00AD12AF" w:rsidRPr="00FB663C" w:rsidRDefault="00EB7F2C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30 Jan 2025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1B685DB0" w:rsidR="00AD12AF" w:rsidRPr="00FB663C" w:rsidRDefault="00EB7F2C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 Feb 2025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EC48B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19BD95BE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F7577C">
              <w:rPr>
                <w:rFonts w:asciiTheme="minorBidi" w:hAnsiTheme="minorBidi"/>
                <w:sz w:val="18"/>
                <w:szCs w:val="18"/>
                <w:lang w:val="en-US"/>
              </w:rPr>
              <w:t>ECHO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0D4540B0" w:rsidR="00AD12AF" w:rsidRPr="00F7577C" w:rsidRDefault="004F74C3" w:rsidP="00AD12AF">
            <w:pPr>
              <w:rPr>
                <w:rFonts w:asciiTheme="minorBidi" w:hAnsiTheme="minorBidi"/>
                <w:sz w:val="18"/>
                <w:szCs w:val="18"/>
                <w:lang w:val="en-US" w:bidi="ar-IQ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EB7F2C">
              <w:rPr>
                <w:rFonts w:asciiTheme="minorBidi" w:hAnsiTheme="minorBidi"/>
                <w:sz w:val="20"/>
                <w:szCs w:val="20"/>
              </w:rPr>
              <w:t>5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EB7F2C">
              <w:rPr>
                <w:rFonts w:asciiTheme="minorBidi" w:hAnsiTheme="minorBidi"/>
                <w:sz w:val="20"/>
                <w:szCs w:val="20"/>
              </w:rPr>
              <w:t>007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0936E1A5" w:rsidR="00626470" w:rsidRPr="007A79AC" w:rsidRDefault="00F7577C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ECHO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4A01B703" w:rsidR="000E2217" w:rsidRPr="009350F1" w:rsidRDefault="00F7577C" w:rsidP="00626470">
            <w:pPr>
              <w:rPr>
                <w:rFonts w:asciiTheme="minorBidi" w:hAnsiTheme="minorBidi"/>
                <w:lang w:val="en-US"/>
              </w:rPr>
            </w:pPr>
            <w:r w:rsidRPr="003B7F32">
              <w:rPr>
                <w:rFonts w:asciiTheme="minorBidi" w:hAnsiTheme="minorBidi"/>
                <w:bCs/>
                <w:lang w:bidi="ar-JO"/>
              </w:rPr>
              <w:t xml:space="preserve">Furniture for the schools 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Theme="minorBidi" w:hAnsiTheme="minorBidi"/>
                <w:bCs/>
                <w:lang w:val="en-US" w:bidi="ar-JO"/>
              </w:rPr>
              <w:t xml:space="preserve">– </w:t>
            </w:r>
            <w:r w:rsidR="00EB7F2C">
              <w:rPr>
                <w:rFonts w:asciiTheme="minorBidi" w:hAnsiTheme="minorBidi"/>
                <w:bCs/>
                <w:lang w:val="en-US" w:bidi="ar-JO"/>
              </w:rPr>
              <w:t>Mosul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E0374D3" w14:textId="39E3EE57" w:rsidR="00626470" w:rsidRPr="00FB663C" w:rsidRDefault="008919F3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 xml:space="preserve">RFQ Notice </w:t>
            </w:r>
            <w:r w:rsidR="00F7577C" w:rsidRPr="00F7577C">
              <w:rPr>
                <w:rFonts w:asciiTheme="minorBidi" w:hAnsiTheme="minorBidi"/>
                <w:sz w:val="18"/>
                <w:szCs w:val="18"/>
              </w:rPr>
              <w:t xml:space="preserve">Furniture for the schools  – </w:t>
            </w:r>
            <w:r w:rsidR="00EB7F2C">
              <w:rPr>
                <w:rFonts w:asciiTheme="minorBidi" w:hAnsiTheme="minorBidi"/>
                <w:sz w:val="18"/>
                <w:szCs w:val="18"/>
              </w:rPr>
              <w:t>Mosul</w:t>
            </w:r>
            <w:r w:rsidR="00F7577C"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626470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61B16D79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5958CE6A" w:rsidR="00531CDE" w:rsidRPr="00EB7F2C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EB7F2C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EB7F2C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eTB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FFB5A5" w14:textId="77777777" w:rsidR="001C66D9" w:rsidRDefault="001C66D9" w:rsidP="009F6CD2">
      <w:pPr>
        <w:spacing w:after="0" w:line="240" w:lineRule="auto"/>
      </w:pPr>
      <w:r>
        <w:separator/>
      </w:r>
    </w:p>
  </w:endnote>
  <w:endnote w:type="continuationSeparator" w:id="0">
    <w:p w14:paraId="7BD28546" w14:textId="77777777" w:rsidR="001C66D9" w:rsidRDefault="001C66D9" w:rsidP="009F6CD2">
      <w:pPr>
        <w:spacing w:after="0" w:line="240" w:lineRule="auto"/>
      </w:pPr>
      <w:r>
        <w:continuationSeparator/>
      </w:r>
    </w:p>
  </w:endnote>
  <w:endnote w:type="continuationNotice" w:id="1">
    <w:p w14:paraId="4BA911C6" w14:textId="77777777" w:rsidR="001C66D9" w:rsidRDefault="001C66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BD40C0" w14:textId="77777777" w:rsidR="001C66D9" w:rsidRDefault="001C66D9" w:rsidP="009F6CD2">
      <w:pPr>
        <w:spacing w:after="0" w:line="240" w:lineRule="auto"/>
      </w:pPr>
      <w:r>
        <w:separator/>
      </w:r>
    </w:p>
  </w:footnote>
  <w:footnote w:type="continuationSeparator" w:id="0">
    <w:p w14:paraId="02D5C878" w14:textId="77777777" w:rsidR="001C66D9" w:rsidRDefault="001C66D9" w:rsidP="009F6CD2">
      <w:pPr>
        <w:spacing w:after="0" w:line="240" w:lineRule="auto"/>
      </w:pPr>
      <w:r>
        <w:continuationSeparator/>
      </w:r>
    </w:p>
  </w:footnote>
  <w:footnote w:type="continuationNotice" w:id="1">
    <w:p w14:paraId="4A7D3608" w14:textId="77777777" w:rsidR="001C66D9" w:rsidRDefault="001C66D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E7C29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2B69"/>
    <w:rsid w:val="001C66D9"/>
    <w:rsid w:val="001C67D5"/>
    <w:rsid w:val="001E4D84"/>
    <w:rsid w:val="001E6BF4"/>
    <w:rsid w:val="001F5DF9"/>
    <w:rsid w:val="00203D35"/>
    <w:rsid w:val="00204BA2"/>
    <w:rsid w:val="00216583"/>
    <w:rsid w:val="00217F3D"/>
    <w:rsid w:val="00227FAC"/>
    <w:rsid w:val="00241C53"/>
    <w:rsid w:val="00244CCC"/>
    <w:rsid w:val="0026713C"/>
    <w:rsid w:val="002707C1"/>
    <w:rsid w:val="00273054"/>
    <w:rsid w:val="0027392A"/>
    <w:rsid w:val="00273DA4"/>
    <w:rsid w:val="00295D21"/>
    <w:rsid w:val="002B07C6"/>
    <w:rsid w:val="002B479C"/>
    <w:rsid w:val="002B723F"/>
    <w:rsid w:val="002C5739"/>
    <w:rsid w:val="002D45E7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3758A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C2A5E"/>
    <w:rsid w:val="006D755E"/>
    <w:rsid w:val="006E464A"/>
    <w:rsid w:val="006F0430"/>
    <w:rsid w:val="006F197B"/>
    <w:rsid w:val="007131D7"/>
    <w:rsid w:val="00715431"/>
    <w:rsid w:val="00730F34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2684E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4EAC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AD1E8F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03AC4"/>
    <w:rsid w:val="00C14D5A"/>
    <w:rsid w:val="00C15BCC"/>
    <w:rsid w:val="00C1639E"/>
    <w:rsid w:val="00C213B7"/>
    <w:rsid w:val="00C3083E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CF4CB5"/>
    <w:rsid w:val="00D149D8"/>
    <w:rsid w:val="00D525CE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07451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6287"/>
    <w:rsid w:val="00EB66E3"/>
    <w:rsid w:val="00EB7F2C"/>
    <w:rsid w:val="00EC48B8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046E"/>
    <w:rsid w:val="00F56821"/>
    <w:rsid w:val="00F668F4"/>
    <w:rsid w:val="00F71779"/>
    <w:rsid w:val="00F7413A"/>
    <w:rsid w:val="00F7577C"/>
    <w:rsid w:val="00F86A10"/>
    <w:rsid w:val="00F901C3"/>
    <w:rsid w:val="00FB4C3F"/>
    <w:rsid w:val="00FB5B08"/>
    <w:rsid w:val="00FB5B76"/>
    <w:rsid w:val="00FB663C"/>
    <w:rsid w:val="00FB6AB1"/>
    <w:rsid w:val="00FB70C9"/>
    <w:rsid w:val="00FC41A5"/>
    <w:rsid w:val="00FD400C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d0jyWhZayBs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43</cp:revision>
  <cp:lastPrinted>2025-01-30T09:20:00Z</cp:lastPrinted>
  <dcterms:created xsi:type="dcterms:W3CDTF">2023-11-26T11:48:00Z</dcterms:created>
  <dcterms:modified xsi:type="dcterms:W3CDTF">2025-01-30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